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254" w:type="dxa"/>
        <w:tblLook w:val="04A0" w:firstRow="1" w:lastRow="0" w:firstColumn="1" w:lastColumn="0" w:noHBand="0" w:noVBand="1"/>
      </w:tblPr>
      <w:tblGrid>
        <w:gridCol w:w="3084"/>
        <w:gridCol w:w="3084"/>
        <w:gridCol w:w="3086"/>
      </w:tblGrid>
      <w:tr w:rsidR="001553D1" w14:paraId="031A3749" w14:textId="77777777" w:rsidTr="00286009">
        <w:trPr>
          <w:trHeight w:val="652"/>
        </w:trPr>
        <w:tc>
          <w:tcPr>
            <w:tcW w:w="3084" w:type="dxa"/>
          </w:tcPr>
          <w:p w14:paraId="2072158A" w14:textId="77777777" w:rsidR="001553D1" w:rsidRDefault="00286009">
            <w:r>
              <w:t>Work</w:t>
            </w:r>
          </w:p>
        </w:tc>
        <w:tc>
          <w:tcPr>
            <w:tcW w:w="3084" w:type="dxa"/>
          </w:tcPr>
          <w:p w14:paraId="53B124ED" w14:textId="77777777" w:rsidR="001553D1" w:rsidRDefault="00286009">
            <w:r>
              <w:t>Description</w:t>
            </w:r>
          </w:p>
        </w:tc>
        <w:tc>
          <w:tcPr>
            <w:tcW w:w="3086" w:type="dxa"/>
          </w:tcPr>
          <w:p w14:paraId="4DE2711D" w14:textId="77777777" w:rsidR="001553D1" w:rsidRDefault="00286009">
            <w:r>
              <w:t>Hours</w:t>
            </w:r>
          </w:p>
        </w:tc>
      </w:tr>
      <w:tr w:rsidR="001553D1" w14:paraId="0BD94886" w14:textId="77777777" w:rsidTr="00286009">
        <w:trPr>
          <w:trHeight w:val="616"/>
        </w:trPr>
        <w:tc>
          <w:tcPr>
            <w:tcW w:w="3084" w:type="dxa"/>
          </w:tcPr>
          <w:p w14:paraId="1FC7A584" w14:textId="77777777" w:rsidR="001553D1" w:rsidRDefault="00286009">
            <w:r>
              <w:t xml:space="preserve">Project Meeting </w:t>
            </w:r>
          </w:p>
        </w:tc>
        <w:tc>
          <w:tcPr>
            <w:tcW w:w="3084" w:type="dxa"/>
          </w:tcPr>
          <w:p w14:paraId="4925830F" w14:textId="7A5249C2" w:rsidR="001553D1" w:rsidRDefault="00286009" w:rsidP="00286009">
            <w:pPr>
              <w:tabs>
                <w:tab w:val="right" w:pos="2868"/>
              </w:tabs>
            </w:pPr>
            <w:r>
              <w:t xml:space="preserve">Project decided and discussed about the required </w:t>
            </w:r>
            <w:r w:rsidR="007C7DB8">
              <w:t>tasks</w:t>
            </w:r>
            <w:r w:rsidR="005F3BEF">
              <w:t xml:space="preserve"> assigning </w:t>
            </w:r>
            <w:r w:rsidR="00B45203">
              <w:t>in two meetings</w:t>
            </w:r>
          </w:p>
        </w:tc>
        <w:tc>
          <w:tcPr>
            <w:tcW w:w="3086" w:type="dxa"/>
          </w:tcPr>
          <w:p w14:paraId="3F21B994" w14:textId="0B75205F" w:rsidR="001553D1" w:rsidRDefault="00B45203">
            <w:r>
              <w:t>3+3</w:t>
            </w:r>
            <w:r w:rsidR="007C7DB8">
              <w:t>hours</w:t>
            </w:r>
          </w:p>
        </w:tc>
      </w:tr>
      <w:tr w:rsidR="00B45203" w14:paraId="3AD6E9E9" w14:textId="77777777" w:rsidTr="00286009">
        <w:trPr>
          <w:trHeight w:val="652"/>
        </w:trPr>
        <w:tc>
          <w:tcPr>
            <w:tcW w:w="3084" w:type="dxa"/>
          </w:tcPr>
          <w:p w14:paraId="29BFE36B" w14:textId="7B71EB61" w:rsidR="00B45203" w:rsidRDefault="00B45203" w:rsidP="00B45203">
            <w:r>
              <w:t>Video tutorial</w:t>
            </w:r>
          </w:p>
        </w:tc>
        <w:tc>
          <w:tcPr>
            <w:tcW w:w="3084" w:type="dxa"/>
          </w:tcPr>
          <w:p w14:paraId="41845630" w14:textId="4D4FA260" w:rsidR="00B45203" w:rsidRDefault="002D37D8" w:rsidP="00B45203">
            <w:r>
              <w:t>Learning bootstrap</w:t>
            </w:r>
            <w:r w:rsidR="001F2FAD">
              <w:t xml:space="preserve"> and MVC</w:t>
            </w:r>
          </w:p>
        </w:tc>
        <w:tc>
          <w:tcPr>
            <w:tcW w:w="3086" w:type="dxa"/>
          </w:tcPr>
          <w:p w14:paraId="0CEB52DF" w14:textId="75ADA5C1" w:rsidR="00B45203" w:rsidRDefault="00B45203" w:rsidP="00B45203">
            <w:r>
              <w:t>2</w:t>
            </w:r>
            <w:r w:rsidR="002D37D8">
              <w:t xml:space="preserve"> +2</w:t>
            </w:r>
            <w:r>
              <w:t xml:space="preserve"> hours</w:t>
            </w:r>
          </w:p>
        </w:tc>
      </w:tr>
      <w:tr w:rsidR="00B45203" w14:paraId="08B68133" w14:textId="77777777" w:rsidTr="00286009">
        <w:trPr>
          <w:trHeight w:val="652"/>
        </w:trPr>
        <w:tc>
          <w:tcPr>
            <w:tcW w:w="3084" w:type="dxa"/>
          </w:tcPr>
          <w:p w14:paraId="4A99F3F3" w14:textId="77777777" w:rsidR="00B45203" w:rsidRDefault="00B45203" w:rsidP="00B45203">
            <w:r>
              <w:t>Create Bookstore app</w:t>
            </w:r>
          </w:p>
        </w:tc>
        <w:tc>
          <w:tcPr>
            <w:tcW w:w="3084" w:type="dxa"/>
          </w:tcPr>
          <w:p w14:paraId="0F308F64" w14:textId="293E0B3A" w:rsidR="00B45203" w:rsidRDefault="00B90099" w:rsidP="00B45203">
            <w:r>
              <w:t>Creating DB and pages for the players and assigning variables and tasks.</w:t>
            </w:r>
            <w:bookmarkStart w:id="0" w:name="_GoBack"/>
            <w:bookmarkEnd w:id="0"/>
          </w:p>
        </w:tc>
        <w:tc>
          <w:tcPr>
            <w:tcW w:w="3086" w:type="dxa"/>
          </w:tcPr>
          <w:p w14:paraId="54F9A833" w14:textId="73D19462" w:rsidR="00B45203" w:rsidRDefault="002547AA" w:rsidP="00B45203">
            <w:r>
              <w:t>19</w:t>
            </w:r>
            <w:r w:rsidR="00B45203">
              <w:t>hours</w:t>
            </w:r>
          </w:p>
        </w:tc>
      </w:tr>
      <w:tr w:rsidR="00B45203" w14:paraId="2ECDC6FB" w14:textId="77777777" w:rsidTr="00286009">
        <w:trPr>
          <w:trHeight w:val="616"/>
        </w:trPr>
        <w:tc>
          <w:tcPr>
            <w:tcW w:w="3084" w:type="dxa"/>
          </w:tcPr>
          <w:p w14:paraId="5C873EBE" w14:textId="77777777" w:rsidR="00B45203" w:rsidRDefault="00B45203" w:rsidP="00B45203"/>
        </w:tc>
        <w:tc>
          <w:tcPr>
            <w:tcW w:w="3084" w:type="dxa"/>
          </w:tcPr>
          <w:p w14:paraId="4B7EE839" w14:textId="77777777" w:rsidR="00B45203" w:rsidRDefault="00B45203" w:rsidP="00B45203"/>
        </w:tc>
        <w:tc>
          <w:tcPr>
            <w:tcW w:w="3086" w:type="dxa"/>
          </w:tcPr>
          <w:p w14:paraId="5E9FAD72" w14:textId="77777777" w:rsidR="00B45203" w:rsidRDefault="00B45203" w:rsidP="00B45203"/>
        </w:tc>
      </w:tr>
      <w:tr w:rsidR="00B45203" w14:paraId="71D8A57D" w14:textId="77777777" w:rsidTr="00286009">
        <w:trPr>
          <w:trHeight w:val="652"/>
        </w:trPr>
        <w:tc>
          <w:tcPr>
            <w:tcW w:w="3084" w:type="dxa"/>
          </w:tcPr>
          <w:p w14:paraId="2757597C" w14:textId="77777777" w:rsidR="00B45203" w:rsidRDefault="00B45203" w:rsidP="00B45203"/>
        </w:tc>
        <w:tc>
          <w:tcPr>
            <w:tcW w:w="3084" w:type="dxa"/>
          </w:tcPr>
          <w:p w14:paraId="5D10BCC4" w14:textId="77777777" w:rsidR="00B45203" w:rsidRDefault="00B45203" w:rsidP="00B45203"/>
        </w:tc>
        <w:tc>
          <w:tcPr>
            <w:tcW w:w="3086" w:type="dxa"/>
          </w:tcPr>
          <w:p w14:paraId="6626996C" w14:textId="77777777" w:rsidR="00B45203" w:rsidRDefault="00B45203" w:rsidP="00B45203"/>
        </w:tc>
      </w:tr>
      <w:tr w:rsidR="00B45203" w14:paraId="4C20B4A1" w14:textId="77777777" w:rsidTr="00286009">
        <w:trPr>
          <w:trHeight w:val="616"/>
        </w:trPr>
        <w:tc>
          <w:tcPr>
            <w:tcW w:w="3084" w:type="dxa"/>
          </w:tcPr>
          <w:p w14:paraId="1F51A3C6" w14:textId="77777777" w:rsidR="00B45203" w:rsidRDefault="00B45203" w:rsidP="00B45203"/>
        </w:tc>
        <w:tc>
          <w:tcPr>
            <w:tcW w:w="3084" w:type="dxa"/>
          </w:tcPr>
          <w:p w14:paraId="1A04A40C" w14:textId="77777777" w:rsidR="00B45203" w:rsidRDefault="00B45203" w:rsidP="00B45203"/>
        </w:tc>
        <w:tc>
          <w:tcPr>
            <w:tcW w:w="3086" w:type="dxa"/>
          </w:tcPr>
          <w:p w14:paraId="3F160DEB" w14:textId="77777777" w:rsidR="00B45203" w:rsidRDefault="00B45203" w:rsidP="00B45203"/>
        </w:tc>
      </w:tr>
    </w:tbl>
    <w:p w14:paraId="1DBE708A" w14:textId="77777777" w:rsidR="001553D1" w:rsidRDefault="001553D1"/>
    <w:sectPr w:rsidR="001553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MjEzN7M0MDK1NLVQ0lEKTi0uzszPAykwrAUADz3MwCwAAAA="/>
  </w:docVars>
  <w:rsids>
    <w:rsidRoot w:val="001553D1"/>
    <w:rsid w:val="001553D1"/>
    <w:rsid w:val="001F2FAD"/>
    <w:rsid w:val="002547AA"/>
    <w:rsid w:val="00286009"/>
    <w:rsid w:val="002D37D8"/>
    <w:rsid w:val="00444D1A"/>
    <w:rsid w:val="005F3BEF"/>
    <w:rsid w:val="0072052C"/>
    <w:rsid w:val="007C7DB8"/>
    <w:rsid w:val="00B45203"/>
    <w:rsid w:val="00B90099"/>
    <w:rsid w:val="00E91102"/>
    <w:rsid w:val="00F82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32441"/>
  <w15:chartTrackingRefBased/>
  <w15:docId w15:val="{F969078A-4ED5-4801-933B-AA226DB26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3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5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thakasri92@outlook.com</dc:creator>
  <cp:keywords/>
  <dc:description/>
  <cp:lastModifiedBy> </cp:lastModifiedBy>
  <cp:revision>9</cp:revision>
  <dcterms:created xsi:type="dcterms:W3CDTF">2019-08-21T01:31:00Z</dcterms:created>
  <dcterms:modified xsi:type="dcterms:W3CDTF">2019-08-28T03:34:00Z</dcterms:modified>
</cp:coreProperties>
</file>